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AFED" w14:textId="2911587C" w:rsidR="00560899" w:rsidRDefault="005366FA" w:rsidP="00560899">
      <w:pPr>
        <w:jc w:val="center"/>
        <w:rPr>
          <w:highlight w:val="yellow"/>
        </w:rPr>
      </w:pPr>
      <w:r>
        <w:rPr>
          <w:noProof/>
        </w:rPr>
        <w:drawing>
          <wp:inline distT="0" distB="0" distL="0" distR="0" wp14:anchorId="197C45EC" wp14:editId="0FBB5B6B">
            <wp:extent cx="1735965" cy="943208"/>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755465" cy="953803"/>
                    </a:xfrm>
                    <a:prstGeom prst="rect">
                      <a:avLst/>
                    </a:prstGeom>
                  </pic:spPr>
                </pic:pic>
              </a:graphicData>
            </a:graphic>
          </wp:inline>
        </w:drawing>
      </w:r>
    </w:p>
    <w:p w14:paraId="67BB7222" w14:textId="11F2FCCE" w:rsidR="00560899" w:rsidRPr="005366FA" w:rsidRDefault="005366FA" w:rsidP="005366FA">
      <w:pPr>
        <w:jc w:val="center"/>
        <w:rPr>
          <w:b/>
          <w:bCs/>
          <w:sz w:val="24"/>
          <w:szCs w:val="24"/>
          <w:u w:val="single"/>
        </w:rPr>
      </w:pPr>
      <w:r w:rsidRPr="005366FA">
        <w:rPr>
          <w:b/>
          <w:bCs/>
          <w:sz w:val="24"/>
          <w:szCs w:val="24"/>
          <w:u w:val="single"/>
        </w:rPr>
        <w:t>PACE PILOT STUDY FORM</w:t>
      </w:r>
    </w:p>
    <w:p w14:paraId="7346FF65" w14:textId="77777777" w:rsidR="005366FA" w:rsidRDefault="005366FA">
      <w:pPr>
        <w:rPr>
          <w:b/>
          <w:bCs/>
        </w:rPr>
      </w:pPr>
    </w:p>
    <w:p w14:paraId="00000001" w14:textId="31D92AAD" w:rsidR="00E050C5" w:rsidRDefault="00195104">
      <w:pPr>
        <w:rPr>
          <w:b/>
          <w:bCs/>
        </w:rPr>
      </w:pPr>
      <w:r w:rsidRPr="00BA7F66">
        <w:rPr>
          <w:b/>
          <w:bCs/>
        </w:rPr>
        <w:t xml:space="preserve">COMPANY NAME and </w:t>
      </w:r>
      <w:r w:rsidR="00BA7F66" w:rsidRPr="00BA7F66">
        <w:rPr>
          <w:b/>
          <w:bCs/>
        </w:rPr>
        <w:t>C</w:t>
      </w:r>
      <w:r w:rsidRPr="00BA7F66">
        <w:rPr>
          <w:b/>
          <w:bCs/>
        </w:rPr>
        <w:t xml:space="preserve">ontact </w:t>
      </w:r>
      <w:r w:rsidR="00BA7F66" w:rsidRPr="00BA7F66">
        <w:rPr>
          <w:b/>
          <w:bCs/>
        </w:rPr>
        <w:t>I</w:t>
      </w:r>
      <w:r w:rsidRPr="00BA7F66">
        <w:rPr>
          <w:b/>
          <w:bCs/>
        </w:rPr>
        <w:t>nformation</w:t>
      </w:r>
      <w:r w:rsidR="00BA7F66">
        <w:rPr>
          <w:b/>
          <w:bCs/>
        </w:rPr>
        <w:t>:</w:t>
      </w:r>
    </w:p>
    <w:sdt>
      <w:sdtPr>
        <w:rPr>
          <w:b/>
          <w:bCs/>
        </w:rPr>
        <w:id w:val="59988514"/>
        <w:placeholder>
          <w:docPart w:val="DefaultPlaceholder_-1854013440"/>
        </w:placeholder>
        <w:showingPlcHdr/>
        <w:text/>
      </w:sdtPr>
      <w:sdtEndPr/>
      <w:sdtContent>
        <w:p w14:paraId="0048800F" w14:textId="103B4B80" w:rsidR="00BA7F66" w:rsidRPr="00BA7F66" w:rsidRDefault="00BA7F66">
          <w:pPr>
            <w:rPr>
              <w:b/>
              <w:bCs/>
            </w:rPr>
          </w:pPr>
          <w:r w:rsidRPr="00D85A9F">
            <w:rPr>
              <w:rStyle w:val="PlaceholderText"/>
            </w:rPr>
            <w:t>Click or tap here to enter text.</w:t>
          </w:r>
        </w:p>
      </w:sdtContent>
    </w:sdt>
    <w:p w14:paraId="00000002" w14:textId="77777777" w:rsidR="00E050C5" w:rsidRDefault="00195104">
      <w:pPr>
        <w:rPr>
          <w:b/>
          <w:i/>
        </w:rPr>
      </w:pPr>
      <w:r>
        <w:rPr>
          <w:b/>
          <w:i/>
        </w:rPr>
        <w:t xml:space="preserve">The Pilot Study must be conducted prior to the approval of CEs, must include a minimum of 6 subject matter experts to determine course timing, and the completion of the pilot study form by each reviewer. Completed forms are submitted back to CCMC for determination of CE amount. Each form must be uploaded into the Uploads section of the PACE application. </w:t>
      </w:r>
    </w:p>
    <w:p w14:paraId="00000003" w14:textId="77777777" w:rsidR="00E050C5" w:rsidRDefault="00195104">
      <w:r>
        <w:t>Thank you again for agreeing to pilot-test/review this CE activity.  This form is completed by activity reviewers to help:</w:t>
      </w:r>
    </w:p>
    <w:p w14:paraId="00000004" w14:textId="77777777" w:rsidR="00E050C5" w:rsidRDefault="00195104">
      <w:pPr>
        <w:numPr>
          <w:ilvl w:val="0"/>
          <w:numId w:val="1"/>
        </w:numPr>
        <w:pBdr>
          <w:top w:val="nil"/>
          <w:left w:val="nil"/>
          <w:bottom w:val="nil"/>
          <w:right w:val="nil"/>
          <w:between w:val="nil"/>
        </w:pBdr>
        <w:spacing w:after="0" w:line="240" w:lineRule="auto"/>
      </w:pPr>
      <w:r>
        <w:t>Assess the time for completion of activity to determine CE Contact Hour awards;</w:t>
      </w:r>
    </w:p>
    <w:p w14:paraId="00000005" w14:textId="77777777" w:rsidR="00E050C5" w:rsidRDefault="00195104">
      <w:pPr>
        <w:numPr>
          <w:ilvl w:val="0"/>
          <w:numId w:val="1"/>
        </w:numPr>
        <w:pBdr>
          <w:top w:val="nil"/>
          <w:left w:val="nil"/>
          <w:bottom w:val="nil"/>
          <w:right w:val="nil"/>
          <w:between w:val="nil"/>
        </w:pBdr>
        <w:spacing w:after="0" w:line="240" w:lineRule="auto"/>
      </w:pPr>
      <w:r>
        <w:rPr>
          <w:color w:val="000000"/>
        </w:rPr>
        <w:t>Provide feedback, comments, concerns about the CE activity or content for the author(s) and CE provider staff.</w:t>
      </w:r>
    </w:p>
    <w:p w14:paraId="00000006" w14:textId="77777777" w:rsidR="00E050C5" w:rsidRDefault="00195104">
      <w:pPr>
        <w:numPr>
          <w:ilvl w:val="0"/>
          <w:numId w:val="1"/>
        </w:numPr>
        <w:pBdr>
          <w:top w:val="nil"/>
          <w:left w:val="nil"/>
          <w:bottom w:val="nil"/>
          <w:right w:val="nil"/>
          <w:between w:val="nil"/>
        </w:pBdr>
        <w:spacing w:after="0" w:line="240" w:lineRule="auto"/>
      </w:pPr>
      <w:r>
        <w:rPr>
          <w:color w:val="000000"/>
        </w:rPr>
        <w:t>Review enduring materials already in place as their renewal date approaches.</w:t>
      </w:r>
    </w:p>
    <w:p w14:paraId="00000007" w14:textId="77777777" w:rsidR="00E050C5" w:rsidRDefault="00E050C5"/>
    <w:p w14:paraId="00000008" w14:textId="05C0A9A6" w:rsidR="00E050C5" w:rsidRDefault="00195104">
      <w:r>
        <w:t>If you have any questions, please contact the provider.</w:t>
      </w:r>
    </w:p>
    <w:p w14:paraId="00000009" w14:textId="77777777" w:rsidR="00E050C5" w:rsidRDefault="00195104">
      <w:pPr>
        <w:rPr>
          <w:b/>
        </w:rPr>
      </w:pPr>
      <w:r>
        <w:rPr>
          <w:b/>
        </w:rPr>
        <w:t>Review Date:</w:t>
      </w:r>
    </w:p>
    <w:sdt>
      <w:sdtPr>
        <w:id w:val="1181626898"/>
        <w:placeholder>
          <w:docPart w:val="DefaultPlaceholder_-1854013440"/>
        </w:placeholder>
        <w:showingPlcHdr/>
        <w:text/>
      </w:sdtPr>
      <w:sdtEndPr/>
      <w:sdtContent>
        <w:p w14:paraId="0000000A" w14:textId="187D02E4" w:rsidR="00E050C5" w:rsidRDefault="00BA7F66">
          <w:r w:rsidRPr="00D85A9F">
            <w:rPr>
              <w:rStyle w:val="PlaceholderText"/>
            </w:rPr>
            <w:t>Click or tap here to enter text.</w:t>
          </w:r>
        </w:p>
      </w:sdtContent>
    </w:sdt>
    <w:p w14:paraId="0000000B" w14:textId="77777777" w:rsidR="00E050C5" w:rsidRDefault="00195104">
      <w:pPr>
        <w:rPr>
          <w:b/>
        </w:rPr>
      </w:pPr>
      <w:r>
        <w:rPr>
          <w:b/>
        </w:rPr>
        <w:t>Program Title:</w:t>
      </w:r>
    </w:p>
    <w:sdt>
      <w:sdtPr>
        <w:id w:val="1295724121"/>
        <w:placeholder>
          <w:docPart w:val="DefaultPlaceholder_-1854013440"/>
        </w:placeholder>
        <w:showingPlcHdr/>
        <w:text/>
      </w:sdtPr>
      <w:sdtEndPr/>
      <w:sdtContent>
        <w:p w14:paraId="0000000C" w14:textId="2AAF83C8" w:rsidR="00E050C5" w:rsidRDefault="00BA7F66">
          <w:r w:rsidRPr="00D85A9F">
            <w:rPr>
              <w:rStyle w:val="PlaceholderText"/>
            </w:rPr>
            <w:t>Click or tap here to enter text.</w:t>
          </w:r>
        </w:p>
      </w:sdtContent>
    </w:sdt>
    <w:p w14:paraId="0000000D" w14:textId="77777777" w:rsidR="00E050C5" w:rsidRDefault="00195104">
      <w:pPr>
        <w:rPr>
          <w:b/>
        </w:rPr>
      </w:pPr>
      <w:r>
        <w:rPr>
          <w:b/>
        </w:rPr>
        <w:t>Your Name:</w:t>
      </w:r>
    </w:p>
    <w:sdt>
      <w:sdtPr>
        <w:rPr>
          <w:b/>
        </w:rPr>
        <w:id w:val="1235821370"/>
        <w:placeholder>
          <w:docPart w:val="DefaultPlaceholder_-1854013440"/>
        </w:placeholder>
        <w:showingPlcHdr/>
        <w:text/>
      </w:sdtPr>
      <w:sdtEndPr/>
      <w:sdtContent>
        <w:p w14:paraId="0000000E" w14:textId="5CA832E2" w:rsidR="00E050C5" w:rsidRDefault="00BA7F66">
          <w:pPr>
            <w:rPr>
              <w:b/>
            </w:rPr>
          </w:pPr>
          <w:r w:rsidRPr="00D85A9F">
            <w:rPr>
              <w:rStyle w:val="PlaceholderText"/>
            </w:rPr>
            <w:t>Click or tap here to enter text.</w:t>
          </w:r>
        </w:p>
      </w:sdtContent>
    </w:sdt>
    <w:p w14:paraId="0000000F" w14:textId="23092B90" w:rsidR="00E050C5" w:rsidRDefault="00195104">
      <w:pPr>
        <w:rPr>
          <w:b/>
        </w:rPr>
      </w:pPr>
      <w:r>
        <w:rPr>
          <w:b/>
        </w:rPr>
        <w:t>Your Credentials:</w:t>
      </w:r>
    </w:p>
    <w:sdt>
      <w:sdtPr>
        <w:id w:val="377440240"/>
        <w:placeholder>
          <w:docPart w:val="DefaultPlaceholder_-1854013440"/>
        </w:placeholder>
        <w:showingPlcHdr/>
        <w:text/>
      </w:sdtPr>
      <w:sdtEndPr/>
      <w:sdtContent>
        <w:p w14:paraId="00000010" w14:textId="11FDB3B9" w:rsidR="00E050C5" w:rsidRDefault="00BA7F66">
          <w:r w:rsidRPr="00D85A9F">
            <w:rPr>
              <w:rStyle w:val="PlaceholderText"/>
            </w:rPr>
            <w:t>Click or tap here to enter text.</w:t>
          </w:r>
        </w:p>
      </w:sdtContent>
    </w:sdt>
    <w:p w14:paraId="00000011" w14:textId="3921B0A1" w:rsidR="00E050C5" w:rsidRPr="00195104" w:rsidRDefault="00195104">
      <w:pPr>
        <w:rPr>
          <w:b/>
        </w:rPr>
      </w:pPr>
      <w:r w:rsidRPr="00195104">
        <w:rPr>
          <w:b/>
        </w:rPr>
        <w:t>Program Review</w:t>
      </w:r>
      <w:r>
        <w:rPr>
          <w:b/>
        </w:rPr>
        <w:t>:</w:t>
      </w:r>
    </w:p>
    <w:p w14:paraId="00000012" w14:textId="77777777" w:rsidR="00E050C5" w:rsidRDefault="00195104">
      <w:pPr>
        <w:rPr>
          <w:b/>
        </w:rPr>
      </w:pPr>
      <w:r>
        <w:rPr>
          <w:b/>
        </w:rPr>
        <w:t>Please check the box below (all that apply) to indicate that the activity meets your expectations for the following areas:</w:t>
      </w:r>
    </w:p>
    <w:p w14:paraId="00000013" w14:textId="61CF567B" w:rsidR="00E050C5" w:rsidRDefault="00FB5B1E">
      <w:pPr>
        <w:ind w:left="1440" w:hanging="720"/>
      </w:pPr>
      <w:sdt>
        <w:sdtPr>
          <w:id w:val="-2115124003"/>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195104">
        <w:t>Content well organized</w:t>
      </w:r>
    </w:p>
    <w:p w14:paraId="00000014" w14:textId="261B44EF" w:rsidR="00E050C5" w:rsidRDefault="00FB5B1E">
      <w:pPr>
        <w:ind w:left="1440" w:hanging="720"/>
      </w:pPr>
      <w:sdt>
        <w:sdtPr>
          <w:id w:val="1687709997"/>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195104">
        <w:t>Content was accurate</w:t>
      </w:r>
    </w:p>
    <w:p w14:paraId="00000015" w14:textId="4CA6AF36" w:rsidR="00E050C5" w:rsidRDefault="00FB5B1E">
      <w:pPr>
        <w:ind w:left="1440" w:hanging="720"/>
      </w:pPr>
      <w:sdt>
        <w:sdtPr>
          <w:id w:val="1710692723"/>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195104">
        <w:t>Tables, figures, and/or illustrations (if any) were relevant to the course content</w:t>
      </w:r>
    </w:p>
    <w:p w14:paraId="00000016" w14:textId="52D6A9DC" w:rsidR="00E050C5" w:rsidRDefault="00FB5B1E">
      <w:pPr>
        <w:ind w:left="1440" w:hanging="720"/>
      </w:pPr>
      <w:sdt>
        <w:sdtPr>
          <w:id w:val="1770189574"/>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195104">
        <w:t>Appropriate references were used (at least 3 references listed within the last 5 years)</w:t>
      </w:r>
    </w:p>
    <w:p w14:paraId="00000019" w14:textId="6DC8C096" w:rsidR="00E050C5" w:rsidRDefault="00FB5B1E" w:rsidP="005366FA">
      <w:pPr>
        <w:ind w:left="1440" w:hanging="720"/>
      </w:pPr>
      <w:sdt>
        <w:sdtPr>
          <w:id w:val="-888257156"/>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195104">
        <w:t>Content/topic was timely and interesting</w:t>
      </w:r>
    </w:p>
    <w:p w14:paraId="49911D53" w14:textId="77777777" w:rsidR="005366FA" w:rsidRDefault="005366FA" w:rsidP="005366FA">
      <w:pPr>
        <w:ind w:left="1440" w:hanging="720"/>
      </w:pPr>
    </w:p>
    <w:p w14:paraId="0000001A" w14:textId="5C81D559" w:rsidR="00E050C5" w:rsidRPr="00195104" w:rsidRDefault="00195104">
      <w:pPr>
        <w:rPr>
          <w:b/>
        </w:rPr>
      </w:pPr>
      <w:r w:rsidRPr="00195104">
        <w:rPr>
          <w:b/>
        </w:rPr>
        <w:t>Industry bias</w:t>
      </w:r>
      <w:r>
        <w:rPr>
          <w:b/>
        </w:rPr>
        <w:t>:</w:t>
      </w:r>
    </w:p>
    <w:p w14:paraId="0000001B" w14:textId="3ABBEB63" w:rsidR="00E050C5" w:rsidRDefault="00195104" w:rsidP="00195104">
      <w:r>
        <w:rPr>
          <w:b/>
        </w:rPr>
        <w:t>Was this activity free from commercial (industry) bias?</w:t>
      </w:r>
      <w:r>
        <w:t xml:space="preserve">                                                 Yes  </w:t>
      </w:r>
      <w:sdt>
        <w:sdtPr>
          <w:id w:val="-1857881562"/>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t xml:space="preserve">       </w:t>
      </w:r>
      <w:r>
        <w:tab/>
        <w:t>No</w:t>
      </w:r>
      <w:r w:rsidR="00BA7F66">
        <w:t xml:space="preserve"> </w:t>
      </w:r>
      <w:sdt>
        <w:sdtPr>
          <w:id w:val="89972247"/>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p>
    <w:p w14:paraId="0000001C" w14:textId="77777777" w:rsidR="00E050C5" w:rsidRDefault="00E050C5"/>
    <w:p w14:paraId="0000001D" w14:textId="462631E2" w:rsidR="00E050C5" w:rsidRDefault="00195104">
      <w:pPr>
        <w:rPr>
          <w:b/>
        </w:rPr>
      </w:pPr>
      <w:r>
        <w:rPr>
          <w:b/>
        </w:rPr>
        <w:t xml:space="preserve">Were generic names used in place of trade names? </w:t>
      </w:r>
      <w:r>
        <w:t xml:space="preserve">                                                       Yes  </w:t>
      </w:r>
      <w:sdt>
        <w:sdtPr>
          <w:id w:val="1445350221"/>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t xml:space="preserve">       </w:t>
      </w:r>
      <w:r>
        <w:tab/>
        <w:t>No</w:t>
      </w:r>
      <w:r w:rsidR="00BA7F66">
        <w:t xml:space="preserve"> </w:t>
      </w:r>
      <w:sdt>
        <w:sdtPr>
          <w:id w:val="615872403"/>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p>
    <w:p w14:paraId="0000001E" w14:textId="77777777" w:rsidR="00E050C5" w:rsidRDefault="00E050C5">
      <w:pPr>
        <w:rPr>
          <w:b/>
        </w:rPr>
      </w:pPr>
    </w:p>
    <w:p w14:paraId="0000001F" w14:textId="77777777" w:rsidR="00E050C5" w:rsidRDefault="00195104">
      <w:pPr>
        <w:rPr>
          <w:b/>
        </w:rPr>
      </w:pPr>
      <w:r>
        <w:rPr>
          <w:b/>
        </w:rPr>
        <w:t>If trade names were used, were names of multiple drug/devices in the same class displayed without bias over one or another?</w:t>
      </w:r>
    </w:p>
    <w:p w14:paraId="00000020" w14:textId="5558A18C" w:rsidR="00E050C5" w:rsidRDefault="00195104">
      <w:r>
        <w:t>Yes</w:t>
      </w:r>
      <w:r w:rsidR="00BA7F66">
        <w:t xml:space="preserve"> </w:t>
      </w:r>
      <w:sdt>
        <w:sdtPr>
          <w:id w:val="-2128690055"/>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p>
    <w:p w14:paraId="00000022" w14:textId="3A2FC75D" w:rsidR="00E050C5" w:rsidRPr="005366FA" w:rsidRDefault="00195104">
      <w:r>
        <w:t>No</w:t>
      </w:r>
      <w:r w:rsidR="00BA7F66">
        <w:t xml:space="preserve"> </w:t>
      </w:r>
      <w:sdt>
        <w:sdtPr>
          <w:id w:val="-1548368812"/>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5366FA">
        <w:br/>
      </w:r>
    </w:p>
    <w:p w14:paraId="00000023" w14:textId="5AC55F93" w:rsidR="00E050C5" w:rsidRDefault="00195104">
      <w:pPr>
        <w:rPr>
          <w:b/>
        </w:rPr>
      </w:pPr>
      <w:r>
        <w:rPr>
          <w:b/>
        </w:rPr>
        <w:t xml:space="preserve">If you answered </w:t>
      </w:r>
      <w:r w:rsidR="005366FA">
        <w:rPr>
          <w:b/>
        </w:rPr>
        <w:t>N</w:t>
      </w:r>
      <w:r>
        <w:rPr>
          <w:b/>
        </w:rPr>
        <w:t>o to any questions above, please explain:</w:t>
      </w:r>
    </w:p>
    <w:sdt>
      <w:sdtPr>
        <w:id w:val="-2132625588"/>
        <w:placeholder>
          <w:docPart w:val="DefaultPlaceholder_-1854013440"/>
        </w:placeholder>
        <w:showingPlcHdr/>
        <w:text/>
      </w:sdtPr>
      <w:sdtEndPr/>
      <w:sdtContent>
        <w:p w14:paraId="00000024" w14:textId="29EAE59F" w:rsidR="00E050C5" w:rsidRDefault="00BA7F66">
          <w:r w:rsidRPr="00D85A9F">
            <w:rPr>
              <w:rStyle w:val="PlaceholderText"/>
            </w:rPr>
            <w:t>Click or tap here to enter text.</w:t>
          </w:r>
        </w:p>
      </w:sdtContent>
    </w:sdt>
    <w:p w14:paraId="00000025" w14:textId="77777777" w:rsidR="00E050C5" w:rsidRDefault="00E050C5">
      <w:pPr>
        <w:rPr>
          <w:b/>
        </w:rPr>
      </w:pPr>
    </w:p>
    <w:p w14:paraId="00000026" w14:textId="77777777" w:rsidR="00E050C5" w:rsidRDefault="00195104">
      <w:pPr>
        <w:rPr>
          <w:b/>
        </w:rPr>
      </w:pPr>
      <w:r>
        <w:rPr>
          <w:b/>
        </w:rPr>
        <w:t>Additional Comments:</w:t>
      </w:r>
    </w:p>
    <w:sdt>
      <w:sdtPr>
        <w:id w:val="-617760646"/>
        <w:placeholder>
          <w:docPart w:val="DefaultPlaceholder_-1854013440"/>
        </w:placeholder>
        <w:showingPlcHdr/>
        <w:text/>
      </w:sdtPr>
      <w:sdtEndPr/>
      <w:sdtContent>
        <w:p w14:paraId="00000027" w14:textId="3E858D1B" w:rsidR="00E050C5" w:rsidRDefault="00BA7F66">
          <w:r w:rsidRPr="00D85A9F">
            <w:rPr>
              <w:rStyle w:val="PlaceholderText"/>
            </w:rPr>
            <w:t>Click or tap here to enter text.</w:t>
          </w:r>
        </w:p>
      </w:sdtContent>
    </w:sdt>
    <w:p w14:paraId="00000028" w14:textId="60F067D6" w:rsidR="00E050C5" w:rsidRDefault="00E050C5">
      <w:pPr>
        <w:rPr>
          <w:b/>
        </w:rPr>
      </w:pPr>
    </w:p>
    <w:p w14:paraId="01CC69FE" w14:textId="77777777" w:rsidR="005366FA" w:rsidRDefault="005366FA">
      <w:pPr>
        <w:rPr>
          <w:b/>
        </w:rPr>
      </w:pPr>
    </w:p>
    <w:p w14:paraId="00000029" w14:textId="77777777" w:rsidR="00E050C5" w:rsidRDefault="00195104">
      <w:r>
        <w:rPr>
          <w:b/>
        </w:rPr>
        <w:t>How long did it take you to complete this activity?</w:t>
      </w:r>
      <w:r>
        <w:rPr>
          <w:b/>
        </w:rPr>
        <w:br/>
      </w:r>
      <w:r>
        <w:t xml:space="preserve">Please provide the number of minutes it took you to complete this activity. Your time assessment should include everything from the start of the course through the end of the course evaluation. </w:t>
      </w:r>
    </w:p>
    <w:sdt>
      <w:sdtPr>
        <w:rPr>
          <w:b/>
        </w:rPr>
        <w:id w:val="-453941993"/>
        <w:placeholder>
          <w:docPart w:val="DefaultPlaceholder_-1854013440"/>
        </w:placeholder>
        <w:showingPlcHdr/>
        <w:text/>
      </w:sdtPr>
      <w:sdtEndPr/>
      <w:sdtContent>
        <w:p w14:paraId="2C8D1F26" w14:textId="1A0AE24F" w:rsidR="00195104" w:rsidRDefault="00BA7F66">
          <w:pPr>
            <w:rPr>
              <w:b/>
            </w:rPr>
          </w:pPr>
          <w:r w:rsidRPr="00D85A9F">
            <w:rPr>
              <w:rStyle w:val="PlaceholderText"/>
            </w:rPr>
            <w:t>Click or tap here to enter text.</w:t>
          </w:r>
        </w:p>
      </w:sdtContent>
    </w:sdt>
    <w:p w14:paraId="0000002B" w14:textId="07701BC5" w:rsidR="00E050C5" w:rsidRDefault="005366FA">
      <w:pPr>
        <w:rPr>
          <w:b/>
        </w:rPr>
      </w:pPr>
      <w:r>
        <w:rPr>
          <w:b/>
        </w:rPr>
        <w:br/>
      </w:r>
      <w:r w:rsidR="00195104">
        <w:rPr>
          <w:b/>
        </w:rPr>
        <w:t xml:space="preserve">Level of difficulty: </w:t>
      </w:r>
    </w:p>
    <w:p w14:paraId="0000002C" w14:textId="2340F622" w:rsidR="00E050C5" w:rsidRDefault="00FB5B1E" w:rsidP="00195104">
      <w:pPr>
        <w:ind w:left="720"/>
      </w:pPr>
      <w:sdt>
        <w:sdtPr>
          <w:rPr>
            <w:b/>
          </w:rPr>
          <w:id w:val="696433561"/>
          <w14:checkbox>
            <w14:checked w14:val="0"/>
            <w14:checkedState w14:val="2612" w14:font="MS Gothic"/>
            <w14:uncheckedState w14:val="2610" w14:font="MS Gothic"/>
          </w14:checkbox>
        </w:sdtPr>
        <w:sdtEndPr/>
        <w:sdtContent>
          <w:r w:rsidR="00BA7F66">
            <w:rPr>
              <w:rFonts w:ascii="MS Gothic" w:eastAsia="MS Gothic" w:hAnsi="MS Gothic" w:hint="eastAsia"/>
              <w:b/>
            </w:rPr>
            <w:t>☐</w:t>
          </w:r>
        </w:sdtContent>
      </w:sdt>
      <w:r w:rsidR="00BA7F66">
        <w:rPr>
          <w:b/>
        </w:rPr>
        <w:t xml:space="preserve"> </w:t>
      </w:r>
      <w:r w:rsidR="00195104">
        <w:rPr>
          <w:b/>
        </w:rPr>
        <w:t xml:space="preserve">Very Easy: </w:t>
      </w:r>
      <w:r w:rsidR="00195104">
        <w:t>The subject area is generally familiar, and the content is generally less complex for the target audience.</w:t>
      </w:r>
    </w:p>
    <w:p w14:paraId="0000002D" w14:textId="48000319" w:rsidR="00E050C5" w:rsidRDefault="00FB5B1E" w:rsidP="00195104">
      <w:pPr>
        <w:ind w:left="720"/>
      </w:pPr>
      <w:sdt>
        <w:sdtPr>
          <w:rPr>
            <w:b/>
          </w:rPr>
          <w:id w:val="-637880345"/>
          <w14:checkbox>
            <w14:checked w14:val="0"/>
            <w14:checkedState w14:val="2612" w14:font="MS Gothic"/>
            <w14:uncheckedState w14:val="2610" w14:font="MS Gothic"/>
          </w14:checkbox>
        </w:sdtPr>
        <w:sdtEndPr/>
        <w:sdtContent>
          <w:r w:rsidR="00BA7F66">
            <w:rPr>
              <w:rFonts w:ascii="MS Gothic" w:eastAsia="MS Gothic" w:hAnsi="MS Gothic" w:hint="eastAsia"/>
              <w:b/>
            </w:rPr>
            <w:t>☐</w:t>
          </w:r>
        </w:sdtContent>
      </w:sdt>
      <w:r w:rsidR="00BA7F66">
        <w:rPr>
          <w:b/>
        </w:rPr>
        <w:t xml:space="preserve"> </w:t>
      </w:r>
      <w:r w:rsidR="00195104">
        <w:rPr>
          <w:b/>
        </w:rPr>
        <w:t xml:space="preserve">Somewhat Easy: </w:t>
      </w:r>
      <w:r w:rsidR="00195104">
        <w:t>The portion of the subject area is generally familiar, and a portion of the content is somewhat less complex for the target audience.</w:t>
      </w:r>
    </w:p>
    <w:p w14:paraId="0000002E" w14:textId="79D3A3F4" w:rsidR="00E050C5" w:rsidRDefault="00FB5B1E" w:rsidP="00195104">
      <w:pPr>
        <w:ind w:left="720"/>
      </w:pPr>
      <w:sdt>
        <w:sdtPr>
          <w:rPr>
            <w:b/>
          </w:rPr>
          <w:id w:val="-825439843"/>
          <w14:checkbox>
            <w14:checked w14:val="0"/>
            <w14:checkedState w14:val="2612" w14:font="MS Gothic"/>
            <w14:uncheckedState w14:val="2610" w14:font="MS Gothic"/>
          </w14:checkbox>
        </w:sdtPr>
        <w:sdtEndPr/>
        <w:sdtContent>
          <w:r w:rsidR="005366FA">
            <w:rPr>
              <w:rFonts w:ascii="MS Gothic" w:eastAsia="MS Gothic" w:hAnsi="MS Gothic" w:hint="eastAsia"/>
              <w:b/>
            </w:rPr>
            <w:t>☐</w:t>
          </w:r>
        </w:sdtContent>
      </w:sdt>
      <w:r w:rsidR="00BA7F66">
        <w:rPr>
          <w:b/>
        </w:rPr>
        <w:t xml:space="preserve"> </w:t>
      </w:r>
      <w:r w:rsidR="00195104">
        <w:rPr>
          <w:b/>
        </w:rPr>
        <w:t xml:space="preserve">Moderate: </w:t>
      </w:r>
      <w:r w:rsidR="00195104">
        <w:t>The familiarity of the subject area and the complexity of the content would be average for the average member of the target audience.</w:t>
      </w:r>
    </w:p>
    <w:p w14:paraId="0000002F" w14:textId="5B536CA1" w:rsidR="00E050C5" w:rsidRDefault="00FB5B1E" w:rsidP="00195104">
      <w:pPr>
        <w:ind w:left="720"/>
      </w:pPr>
      <w:sdt>
        <w:sdtPr>
          <w:rPr>
            <w:b/>
          </w:rPr>
          <w:id w:val="-1899435218"/>
          <w14:checkbox>
            <w14:checked w14:val="0"/>
            <w14:checkedState w14:val="2612" w14:font="MS Gothic"/>
            <w14:uncheckedState w14:val="2610" w14:font="MS Gothic"/>
          </w14:checkbox>
        </w:sdtPr>
        <w:sdtEndPr/>
        <w:sdtContent>
          <w:r w:rsidR="00BA7F66">
            <w:rPr>
              <w:rFonts w:ascii="MS Gothic" w:eastAsia="MS Gothic" w:hAnsi="MS Gothic" w:hint="eastAsia"/>
              <w:b/>
            </w:rPr>
            <w:t>☐</w:t>
          </w:r>
        </w:sdtContent>
      </w:sdt>
      <w:r w:rsidR="00BA7F66">
        <w:rPr>
          <w:b/>
        </w:rPr>
        <w:t xml:space="preserve"> </w:t>
      </w:r>
      <w:r w:rsidR="00195104">
        <w:rPr>
          <w:b/>
        </w:rPr>
        <w:t xml:space="preserve">Difficult: </w:t>
      </w:r>
      <w:r w:rsidR="00195104">
        <w:t>A portion of the subject area is unfamiliar, and a portion of the content is complex for the target audience.</w:t>
      </w:r>
    </w:p>
    <w:p w14:paraId="00000032" w14:textId="7B6A4790" w:rsidR="00E050C5" w:rsidRPr="00BA7F66" w:rsidRDefault="00FB5B1E" w:rsidP="00BA7F66">
      <w:pPr>
        <w:ind w:left="720"/>
      </w:pPr>
      <w:sdt>
        <w:sdtPr>
          <w:rPr>
            <w:b/>
          </w:rPr>
          <w:id w:val="2048713765"/>
          <w14:checkbox>
            <w14:checked w14:val="0"/>
            <w14:checkedState w14:val="2612" w14:font="MS Gothic"/>
            <w14:uncheckedState w14:val="2610" w14:font="MS Gothic"/>
          </w14:checkbox>
        </w:sdtPr>
        <w:sdtEndPr/>
        <w:sdtContent>
          <w:r w:rsidR="00BA7F66">
            <w:rPr>
              <w:rFonts w:ascii="MS Gothic" w:eastAsia="MS Gothic" w:hAnsi="MS Gothic" w:hint="eastAsia"/>
              <w:b/>
            </w:rPr>
            <w:t>☐</w:t>
          </w:r>
        </w:sdtContent>
      </w:sdt>
      <w:r w:rsidR="00BA7F66">
        <w:rPr>
          <w:b/>
        </w:rPr>
        <w:t xml:space="preserve"> </w:t>
      </w:r>
      <w:r w:rsidR="00195104">
        <w:rPr>
          <w:b/>
        </w:rPr>
        <w:t xml:space="preserve">Very Difficult: </w:t>
      </w:r>
      <w:r w:rsidR="00195104">
        <w:t>The subject area is unfamiliar, and the content is complex for the target audience.</w:t>
      </w:r>
    </w:p>
    <w:p w14:paraId="00000033" w14:textId="77777777" w:rsidR="00E050C5" w:rsidRDefault="00E050C5">
      <w:pPr>
        <w:rPr>
          <w:b/>
        </w:rPr>
      </w:pPr>
    </w:p>
    <w:p w14:paraId="00000034" w14:textId="7C120EAC" w:rsidR="00E050C5" w:rsidRDefault="00195104">
      <w:pPr>
        <w:rPr>
          <w:b/>
        </w:rPr>
      </w:pPr>
      <w:r>
        <w:rPr>
          <w:b/>
        </w:rPr>
        <w:t xml:space="preserve">Target audience: </w:t>
      </w:r>
    </w:p>
    <w:p w14:paraId="00000035" w14:textId="2F750650" w:rsidR="00E050C5" w:rsidRDefault="00FB5B1E" w:rsidP="00195104">
      <w:pPr>
        <w:ind w:left="720"/>
      </w:pPr>
      <w:sdt>
        <w:sdtPr>
          <w:id w:val="870804058"/>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BA7F66">
        <w:t xml:space="preserve"> </w:t>
      </w:r>
      <w:r w:rsidR="00195104">
        <w:t>Entry level knowledge and skills in subject area</w:t>
      </w:r>
    </w:p>
    <w:p w14:paraId="00000036" w14:textId="1091BA5D" w:rsidR="00E050C5" w:rsidRDefault="00FB5B1E" w:rsidP="00195104">
      <w:pPr>
        <w:ind w:left="720"/>
      </w:pPr>
      <w:sdt>
        <w:sdtPr>
          <w:id w:val="558913215"/>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BA7F66">
        <w:t xml:space="preserve"> </w:t>
      </w:r>
      <w:r w:rsidR="00195104">
        <w:t>Average knowledge and skills in subject area</w:t>
      </w:r>
    </w:p>
    <w:p w14:paraId="00000037" w14:textId="49E048E7" w:rsidR="00E050C5" w:rsidRDefault="00FB5B1E" w:rsidP="00195104">
      <w:pPr>
        <w:ind w:left="720"/>
      </w:pPr>
      <w:sdt>
        <w:sdtPr>
          <w:id w:val="-127403031"/>
          <w14:checkbox>
            <w14:checked w14:val="0"/>
            <w14:checkedState w14:val="2612" w14:font="MS Gothic"/>
            <w14:uncheckedState w14:val="2610" w14:font="MS Gothic"/>
          </w14:checkbox>
        </w:sdtPr>
        <w:sdtEndPr/>
        <w:sdtContent>
          <w:r w:rsidR="00BA7F66">
            <w:rPr>
              <w:rFonts w:ascii="MS Gothic" w:eastAsia="MS Gothic" w:hAnsi="MS Gothic" w:hint="eastAsia"/>
            </w:rPr>
            <w:t>☐</w:t>
          </w:r>
        </w:sdtContent>
      </w:sdt>
      <w:r w:rsidR="00BA7F66">
        <w:t xml:space="preserve"> </w:t>
      </w:r>
      <w:r w:rsidR="00195104">
        <w:t>Advanced knowledge and skills in subject area</w:t>
      </w:r>
    </w:p>
    <w:p w14:paraId="00000038" w14:textId="77777777" w:rsidR="00E050C5" w:rsidRDefault="00E050C5">
      <w:pPr>
        <w:rPr>
          <w:b/>
        </w:rPr>
      </w:pPr>
    </w:p>
    <w:p w14:paraId="00000039" w14:textId="77777777" w:rsidR="00E050C5" w:rsidRDefault="00195104">
      <w:pPr>
        <w:rPr>
          <w:b/>
        </w:rPr>
      </w:pPr>
      <w:r>
        <w:rPr>
          <w:b/>
        </w:rPr>
        <w:t>Overall recommendation:</w:t>
      </w:r>
    </w:p>
    <w:sdt>
      <w:sdtPr>
        <w:id w:val="-1963334813"/>
        <w:placeholder>
          <w:docPart w:val="DefaultPlaceholder_-1854013440"/>
        </w:placeholder>
        <w:showingPlcHdr/>
        <w:text/>
      </w:sdtPr>
      <w:sdtEndPr/>
      <w:sdtContent>
        <w:p w14:paraId="0000003A" w14:textId="5E920FCF" w:rsidR="00E050C5" w:rsidRDefault="005366FA">
          <w:r w:rsidRPr="00D85A9F">
            <w:rPr>
              <w:rStyle w:val="PlaceholderText"/>
            </w:rPr>
            <w:t>Click or tap here to enter text.</w:t>
          </w:r>
        </w:p>
      </w:sdtContent>
    </w:sdt>
    <w:p w14:paraId="5E848739" w14:textId="1DFC1C39" w:rsidR="00195104" w:rsidRDefault="00195104"/>
    <w:p w14:paraId="6BD36D54" w14:textId="77777777" w:rsidR="005366FA" w:rsidRDefault="005366FA"/>
    <w:p w14:paraId="0000003C" w14:textId="1D448DE5" w:rsidR="00E050C5" w:rsidRDefault="00195104">
      <w:pPr>
        <w:rPr>
          <w:b/>
        </w:rPr>
      </w:pPr>
      <w:r>
        <w:rPr>
          <w:b/>
        </w:rPr>
        <w:t>Signature:</w:t>
      </w:r>
    </w:p>
    <w:p w14:paraId="0000003D" w14:textId="77777777" w:rsidR="00E050C5" w:rsidRDefault="00195104">
      <w:r>
        <w:t xml:space="preserve">By signing below, I attest that all the submitted information is true and accurate. </w:t>
      </w:r>
    </w:p>
    <w:sdt>
      <w:sdtPr>
        <w:id w:val="-1318806330"/>
        <w:placeholder>
          <w:docPart w:val="DefaultPlaceholder_-1854013440"/>
        </w:placeholder>
        <w:showingPlcHdr/>
        <w:text/>
      </w:sdtPr>
      <w:sdtEndPr/>
      <w:sdtContent>
        <w:p w14:paraId="0000003E" w14:textId="634660CA" w:rsidR="00E050C5" w:rsidRDefault="005366FA">
          <w:r w:rsidRPr="00D85A9F">
            <w:rPr>
              <w:rStyle w:val="PlaceholderText"/>
            </w:rPr>
            <w:t>Click or tap here to enter text.</w:t>
          </w:r>
        </w:p>
      </w:sdtContent>
    </w:sdt>
    <w:p w14:paraId="0000003F" w14:textId="77777777" w:rsidR="00E050C5" w:rsidRDefault="00E050C5">
      <w:pPr>
        <w:rPr>
          <w:b/>
        </w:rPr>
      </w:pPr>
    </w:p>
    <w:p w14:paraId="00000040" w14:textId="77777777" w:rsidR="00E050C5" w:rsidRDefault="00E050C5">
      <w:pPr>
        <w:rPr>
          <w:b/>
        </w:rPr>
      </w:pPr>
    </w:p>
    <w:p w14:paraId="00000041" w14:textId="77777777" w:rsidR="00E050C5" w:rsidRDefault="00E050C5">
      <w:pPr>
        <w:rPr>
          <w:b/>
        </w:rPr>
      </w:pPr>
    </w:p>
    <w:p w14:paraId="00000042" w14:textId="77777777" w:rsidR="00E050C5" w:rsidRDefault="00E050C5">
      <w:pPr>
        <w:rPr>
          <w:b/>
        </w:rPr>
      </w:pPr>
    </w:p>
    <w:p w14:paraId="00000043" w14:textId="77777777" w:rsidR="00E050C5" w:rsidRDefault="00E050C5"/>
    <w:p w14:paraId="00000044" w14:textId="77777777" w:rsidR="00E050C5" w:rsidRDefault="00E050C5"/>
    <w:p w14:paraId="00000045" w14:textId="77777777" w:rsidR="00E050C5" w:rsidRDefault="00E050C5"/>
    <w:p w14:paraId="00000046" w14:textId="77777777" w:rsidR="00E050C5" w:rsidRDefault="00E050C5">
      <w:bookmarkStart w:id="0" w:name="_heading=h.gjdgxs" w:colFirst="0" w:colLast="0"/>
      <w:bookmarkEnd w:id="0"/>
    </w:p>
    <w:sectPr w:rsidR="00E050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E559E"/>
    <w:multiLevelType w:val="multilevel"/>
    <w:tmpl w:val="8E1A1A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DA0tjA2MTI2NDVQ0lEKTi0uzszPAykwqgUAGtpxziwAAAA="/>
  </w:docVars>
  <w:rsids>
    <w:rsidRoot w:val="00E050C5"/>
    <w:rsid w:val="00195104"/>
    <w:rsid w:val="005366FA"/>
    <w:rsid w:val="00560899"/>
    <w:rsid w:val="00BA7F66"/>
    <w:rsid w:val="00E050C5"/>
    <w:rsid w:val="00FB5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0BB4D"/>
  <w15:docId w15:val="{1A21D6F4-79C4-4205-87EA-AF800A21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594076"/>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BA7F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F6666BA-CEEA-434C-AA38-8E6786FFA381}"/>
      </w:docPartPr>
      <w:docPartBody>
        <w:p w:rsidR="002D7D9B" w:rsidRDefault="008A239E">
          <w:r w:rsidRPr="00D85A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239E"/>
    <w:rsid w:val="002D7D9B"/>
    <w:rsid w:val="0066428D"/>
    <w:rsid w:val="008A239E"/>
    <w:rsid w:val="00B4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3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8RrE8Vkzo3Gq41ThCOCW0f5bsQ==">AMUW2mXWnHeKZuG0/1At/mk8cmaoYogHBbFBJK3pqjmo6ZpK7FX6QW3F07IYUbEwyOQZ1Nt41JmpK2buPbgQ25JdVCZZpWuRPomUkUxW95JrrgcvFwzrj5jsQo5IRZ6Hgneqqs7N2h9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lle Lerza</dc:creator>
  <cp:lastModifiedBy>Janelle Lerza</cp:lastModifiedBy>
  <cp:revision>2</cp:revision>
  <dcterms:created xsi:type="dcterms:W3CDTF">2023-07-19T17:56:00Z</dcterms:created>
  <dcterms:modified xsi:type="dcterms:W3CDTF">2023-07-19T17:56:00Z</dcterms:modified>
</cp:coreProperties>
</file>